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p>
    <w:bookmarkStart w:id="21" w:name="cover-letter"/>
    <w:p>
      <w:pPr>
        <w:pStyle w:val="Heading1"/>
      </w:pPr>
      <w:r>
        <w:t xml:space="preserve">COVER LETTER</w:t>
      </w:r>
    </w:p>
    <w:p>
      <w:pPr>
        <w:pStyle w:val="FirstParagraph"/>
      </w:pPr>
      <w:r>
        <w:rPr>
          <w:bCs/>
          <w:b/>
        </w:rPr>
        <w:t xml:space="preserve">Your Name</w:t>
      </w:r>
      <w:r>
        <w:br/>
      </w:r>
      <w:r>
        <w:t xml:space="preserve">1234 Beauty Street</w:t>
      </w:r>
      <w:r>
        <w:br/>
      </w:r>
      <w:r>
        <w:t xml:space="preserve">Los Angeles, CA 90001</w:t>
      </w:r>
      <w:r>
        <w:br/>
      </w:r>
      <w:r>
        <w:t xml:space="preserve">(555) 123-4567</w:t>
      </w:r>
      <w:r>
        <w:br/>
      </w:r>
      <w:r>
        <w:t xml:space="preserve">email@example.com</w:t>
      </w:r>
    </w:p>
    <w:p>
      <w:pPr>
        <w:pStyle w:val="BodyText"/>
      </w:pPr>
      <w:r>
        <w:t xml:space="preserve">April 5, 2024</w:t>
      </w:r>
    </w:p>
    <w:p>
      <w:pPr>
        <w:pStyle w:val="BodyText"/>
      </w:pPr>
      <w:r>
        <w:rPr>
          <w:bCs/>
          <w:b/>
        </w:rPr>
        <w:t xml:space="preserve">Human Resources Department</w:t>
      </w:r>
      <w:r>
        <w:br/>
      </w:r>
      <w:r>
        <w:rPr>
          <w:bCs/>
          <w:b/>
        </w:rPr>
        <w:t xml:space="preserve">[Salon Name]</w:t>
      </w:r>
      <w:r>
        <w:br/>
      </w:r>
      <w:r>
        <w:rPr>
          <w:bCs/>
          <w:b/>
        </w:rPr>
        <w:t xml:space="preserve">987 Hair Avenue</w:t>
      </w:r>
      <w:r>
        <w:br/>
      </w:r>
      <w:r>
        <w:rPr>
          <w:bCs/>
          <w:b/>
        </w:rPr>
        <w:t xml:space="preserve">Los Angeles, CA 90001</w:t>
      </w:r>
    </w:p>
    <w:bookmarkStart w:id="20" w:name="dear-hiring-manager"/>
    <w:p>
      <w:pPr>
        <w:pStyle w:val="Heading2"/>
      </w:pPr>
      <w:r>
        <w:t xml:space="preserve">Dear Hiring Manager,</w:t>
      </w:r>
    </w:p>
    <w:p>
      <w:pPr>
        <w:pStyle w:val="FirstParagraph"/>
      </w:pPr>
      <w:r>
        <w:t xml:space="preserve">As a dedicated Hairdresser in the United States Los Angeles, I am excited to apply for the position at [Salon Name]. With over a decade of experience in one of the most dynamic and creative cities in the world, I have honed my skills to deliver exceptional haircare that reflects both individuality and trendsetting innovation. Los Angeles is not just a city; it is a global hub for beauty, culture, and self-expression, and I am eager to contribute my expertise to a team that shares this passion for excellence.</w:t>
      </w:r>
    </w:p>
    <w:p>
      <w:pPr>
        <w:pStyle w:val="BodyText"/>
      </w:pPr>
      <w:r>
        <w:t xml:space="preserve">My journey as a Hairdresser began in 2013 when I graduated from the prestigious Aveda Institute of Los Angeles. Since then, I have worked in some of the city’s most renowned salons, including [Previous Salon Name], where I specialized in cutting-edge hair trends, precision coloring, and personalized client consultations. The fast-paced environment of Los Angeles has taught me to adapt quickly to evolving styles while maintaining a high standard of artistry. Whether it’s crafting a bold ombre for a celebrity client or restoring natural texture for someone seeking authenticity, I approach every haircut with care and creativity.</w:t>
      </w:r>
    </w:p>
    <w:p>
      <w:pPr>
        <w:pStyle w:val="BodyText"/>
      </w:pPr>
      <w:r>
        <w:t xml:space="preserve">One of my core strengths is my ability to connect with clients. In the United States Los Angeles, where diversity defines the beauty industry, I have developed an intuitive understanding of different cultural preferences and styling needs. For example, I have worked extensively with clients from Latinx, Asian-Pacific Islander, and African-American communities to create looks that honor their heritage while embracing modern trends. This experience has not only expanded my technical skills but also deepened my commitment to inclusivity and client satisfaction.</w:t>
      </w:r>
    </w:p>
    <w:p>
      <w:pPr>
        <w:pStyle w:val="BodyText"/>
      </w:pPr>
      <w:r>
        <w:t xml:space="preserve">As a Hairdresser in Los Angeles, I am constantly inspired by the city’s vibrant energy. From the Hollywood Glam of red carpet events to the laid-back beach vibes of Venice, each client brings a unique story that shapes my work. I pride myself on staying ahead of industry trends by attending local workshops and collaborating with fellow professionals at events like LA Fashion Week and The Hair Show. This dedication ensures that I bring fresh, innovative ideas to every session while maintaining a strong foundation in traditional techniques.</w:t>
      </w:r>
    </w:p>
    <w:p>
      <w:pPr>
        <w:pStyle w:val="BodyText"/>
      </w:pPr>
      <w:r>
        <w:t xml:space="preserve">My professional philosophy centers on the belief that hair is more than a style—it’s an expression of identity. In the United States Los Angeles, where self-expression is celebrated, I strive to empower clients through transformative beauty experiences. Whether they’re preparing for a special event or simply seeking a daily refresh, I tailor each service to reflect their personality and lifestyle. This client-centered approach has earned me a loyal clientele and numerous referrals over the years.</w:t>
      </w:r>
    </w:p>
    <w:p>
      <w:pPr>
        <w:pStyle w:val="BodyText"/>
      </w:pPr>
      <w:r>
        <w:t xml:space="preserve">In addition to my technical expertise, I possess strong interpersonal skills that align with the collaborative spirit of Los Angeles salons. I am adept at working in team environments, sharing knowledge with colleagues, and fostering a positive atmosphere for both clients and staff. My ability to multitask efficiently in a busy salon setting ensures that every client receives the attention they deserve without compromising quality or timing.</w:t>
      </w:r>
    </w:p>
    <w:p>
      <w:pPr>
        <w:pStyle w:val="BodyText"/>
      </w:pPr>
      <w:r>
        <w:t xml:space="preserve">What sets me apart as a Hairdresser is my unwavering passion for the craft. I treat each haircut as an opportunity to create something memorable, whether it’s a daring new cut or a subtle change that boosts confidence. My portfolio includes work featured in local publications like *LA Weekly* and collaborations with fashion designers for runway shows. These experiences have reinforced my belief that hairdressing is both an art and a science, requiring creativity, precision, and empathy.</w:t>
      </w:r>
    </w:p>
    <w:p>
      <w:pPr>
        <w:pStyle w:val="BodyText"/>
      </w:pPr>
      <w:r>
        <w:t xml:space="preserve">Living in the United States Los Angeles has also given me a unique perspective on the importance of community. I actively participate in local initiatives such as [Charity Name], where I provide free haircuts to underserved populations. This commitment to giving back reflects my values and aligns with the mission of [Salon Name] if it shares similar goals.</w:t>
      </w:r>
    </w:p>
    <w:p>
      <w:pPr>
        <w:pStyle w:val="BodyText"/>
      </w:pPr>
      <w:r>
        <w:t xml:space="preserve">I am particularly drawn to [Salon Name] because of its reputation for innovation and excellence in the Los Angeles beauty scene. Your emphasis on cutting-edge techniques and client-centric service resonates deeply with my professional ethos. I am confident that my skills, combined with my enthusiasm for the United States Los Angeles hair industry, would make me a valuable asset to your team.</w:t>
      </w:r>
    </w:p>
    <w:p>
      <w:pPr>
        <w:pStyle w:val="BodyText"/>
      </w:pPr>
      <w:r>
        <w:t xml:space="preserve">Thank you for considering my application. I would welcome the opportunity to discuss how I can contribute to [Salon Name]’s success and continue pushing the boundaries of hairdressing in this incredible city. Please feel free to contact me at (555) 123-4567 or email@example.com at your earliest convenience.</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dc:title>
  <dc:creator/>
  <dc:language>en</dc:language>
  <cp:keywords/>
  <dcterms:created xsi:type="dcterms:W3CDTF">2026-07-24T17:10:53Z</dcterms:created>
  <dcterms:modified xsi:type="dcterms:W3CDTF">2026-07-24T17:10:53Z</dcterms:modified>
</cp:coreProperties>
</file>

<file path=docProps/custom.xml><?xml version="1.0" encoding="utf-8"?>
<Properties xmlns="http://schemas.openxmlformats.org/officeDocument/2006/custom-properties" xmlns:vt="http://schemas.openxmlformats.org/officeDocument/2006/docPropsVTypes"/>
</file>